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59A60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b/>
          <w:i/>
          <w:szCs w:val="24"/>
        </w:rPr>
      </w:pPr>
      <w:r w:rsidRPr="007D42F1">
        <w:rPr>
          <w:rFonts w:asciiTheme="minorHAnsi" w:hAnsiTheme="minorHAnsi" w:cstheme="minorHAnsi"/>
          <w:b/>
          <w:i/>
          <w:szCs w:val="24"/>
        </w:rPr>
        <w:t>Complaining to other authorities</w:t>
      </w:r>
    </w:p>
    <w:p w14:paraId="03200B5A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7F603131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 xml:space="preserve">The practice management </w:t>
      </w:r>
      <w:r w:rsidR="00AA6675" w:rsidRPr="007D42F1">
        <w:rPr>
          <w:rFonts w:asciiTheme="minorHAnsi" w:hAnsiTheme="minorHAnsi" w:cstheme="minorHAnsi"/>
          <w:szCs w:val="24"/>
        </w:rPr>
        <w:t>team hopes</w:t>
      </w:r>
      <w:r w:rsidRPr="007D42F1">
        <w:rPr>
          <w:rFonts w:asciiTheme="minorHAnsi" w:hAnsiTheme="minorHAnsi" w:cstheme="minorHAnsi"/>
          <w:szCs w:val="24"/>
        </w:rPr>
        <w:t xml:space="preserve"> that if you have a problem you will use the Practice Complaints Procedure. This will give us the chance of putting right what has gone wrong and an opportunity to improve our practice.</w:t>
      </w:r>
    </w:p>
    <w:p w14:paraId="284C192B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0A6E547A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 xml:space="preserve">However, if you feel you cannot raise your complaint </w:t>
      </w:r>
      <w:r>
        <w:rPr>
          <w:rFonts w:asciiTheme="minorHAnsi" w:hAnsiTheme="minorHAnsi" w:cstheme="minorHAnsi"/>
          <w:szCs w:val="24"/>
        </w:rPr>
        <w:t xml:space="preserve">with us, you can contact the following </w:t>
      </w:r>
      <w:r w:rsidRPr="007D42F1">
        <w:rPr>
          <w:rFonts w:asciiTheme="minorHAnsi" w:hAnsiTheme="minorHAnsi" w:cstheme="minorHAnsi"/>
          <w:szCs w:val="24"/>
        </w:rPr>
        <w:t>bodies:</w:t>
      </w:r>
    </w:p>
    <w:p w14:paraId="45AB753B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5DBD3904" w14:textId="77777777" w:rsidR="005A05B0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Patient Advisory Liaison</w:t>
      </w:r>
      <w:r>
        <w:rPr>
          <w:rFonts w:asciiTheme="minorHAnsi" w:hAnsiTheme="minorHAnsi" w:cstheme="minorHAnsi"/>
          <w:szCs w:val="24"/>
        </w:rPr>
        <w:t xml:space="preserve"> Service (PALS) </w:t>
      </w:r>
    </w:p>
    <w:p w14:paraId="3F412D76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el</w:t>
      </w:r>
      <w:r w:rsidRPr="00F25788">
        <w:rPr>
          <w:rFonts w:asciiTheme="minorHAnsi" w:hAnsiTheme="minorHAnsi" w:cstheme="minorHAnsi"/>
          <w:szCs w:val="24"/>
        </w:rPr>
        <w:t>: 020 7288 5551</w:t>
      </w:r>
      <w:r>
        <w:rPr>
          <w:rFonts w:asciiTheme="minorHAnsi" w:hAnsiTheme="minorHAnsi" w:cstheme="minorHAnsi"/>
          <w:szCs w:val="24"/>
        </w:rPr>
        <w:t xml:space="preserve"> and Email</w:t>
      </w:r>
      <w:r w:rsidRPr="00F25788">
        <w:rPr>
          <w:rFonts w:asciiTheme="minorHAnsi" w:hAnsiTheme="minorHAnsi" w:cstheme="minorHAnsi"/>
          <w:szCs w:val="24"/>
        </w:rPr>
        <w:t>:</w:t>
      </w:r>
      <w:r>
        <w:rPr>
          <w:rFonts w:asciiTheme="minorHAnsi" w:hAnsiTheme="minorHAnsi" w:cstheme="minorHAnsi"/>
          <w:szCs w:val="24"/>
        </w:rPr>
        <w:t xml:space="preserve"> </w:t>
      </w:r>
      <w:hyperlink r:id="rId8" w:history="1">
        <w:r w:rsidRPr="003D0613">
          <w:rPr>
            <w:rStyle w:val="Hyperlink"/>
            <w:rFonts w:asciiTheme="minorHAnsi" w:hAnsiTheme="minorHAnsi" w:cstheme="minorHAnsi"/>
            <w:szCs w:val="24"/>
          </w:rPr>
          <w:t>whh-tr.whitthealthPALS@nhs.net</w:t>
        </w:r>
      </w:hyperlink>
      <w:r>
        <w:rPr>
          <w:rFonts w:asciiTheme="minorHAnsi" w:hAnsiTheme="minorHAnsi" w:cstheme="minorHAnsi"/>
          <w:szCs w:val="24"/>
        </w:rPr>
        <w:t xml:space="preserve"> </w:t>
      </w:r>
    </w:p>
    <w:p w14:paraId="4279EDFF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5AAC1937" w14:textId="77777777" w:rsidR="005A05B0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 xml:space="preserve">Independent Complaints and Advocacy Service (ICAS) </w:t>
      </w:r>
    </w:p>
    <w:p w14:paraId="17503B0F" w14:textId="77777777" w:rsidR="005A05B0" w:rsidRPr="00F25788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el:</w:t>
      </w:r>
      <w:r w:rsidRPr="00F25788">
        <w:t xml:space="preserve"> </w:t>
      </w:r>
      <w:r w:rsidRPr="00F25788">
        <w:rPr>
          <w:rFonts w:asciiTheme="minorHAnsi" w:hAnsiTheme="minorHAnsi" w:cstheme="minorHAnsi"/>
          <w:szCs w:val="24"/>
        </w:rPr>
        <w:t>0300 330 5454</w:t>
      </w:r>
      <w:r>
        <w:rPr>
          <w:rFonts w:asciiTheme="minorHAnsi" w:hAnsiTheme="minorHAnsi" w:cstheme="minorHAnsi"/>
          <w:szCs w:val="24"/>
        </w:rPr>
        <w:t xml:space="preserve"> and E</w:t>
      </w:r>
      <w:r w:rsidRPr="007D42F1">
        <w:rPr>
          <w:rFonts w:asciiTheme="minorHAnsi" w:hAnsiTheme="minorHAnsi" w:cstheme="minorHAnsi"/>
          <w:szCs w:val="24"/>
        </w:rPr>
        <w:t>mail</w:t>
      </w:r>
      <w:r>
        <w:rPr>
          <w:rFonts w:asciiTheme="minorHAnsi" w:hAnsiTheme="minorHAnsi" w:cstheme="minorHAnsi"/>
          <w:szCs w:val="24"/>
        </w:rPr>
        <w:t>:</w:t>
      </w:r>
      <w:r w:rsidRPr="007D42F1">
        <w:rPr>
          <w:rFonts w:asciiTheme="minorHAnsi" w:hAnsiTheme="minorHAnsi" w:cstheme="minorHAnsi"/>
          <w:szCs w:val="24"/>
        </w:rPr>
        <w:t xml:space="preserve"> </w:t>
      </w:r>
      <w:hyperlink r:id="rId9" w:history="1">
        <w:r w:rsidRPr="003D0613">
          <w:rPr>
            <w:rStyle w:val="Hyperlink"/>
            <w:rFonts w:asciiTheme="minorHAnsi" w:hAnsiTheme="minorHAnsi" w:cstheme="minorHAnsi"/>
            <w:szCs w:val="24"/>
          </w:rPr>
          <w:t>nhscomplaints@voiceability.org</w:t>
        </w:r>
      </w:hyperlink>
      <w:r>
        <w:rPr>
          <w:rFonts w:asciiTheme="minorHAnsi" w:hAnsiTheme="minorHAnsi" w:cstheme="minorHAnsi"/>
          <w:szCs w:val="24"/>
        </w:rPr>
        <w:t xml:space="preserve"> </w:t>
      </w:r>
    </w:p>
    <w:p w14:paraId="7BF66D63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37CF5EFC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b/>
          <w:i/>
          <w:szCs w:val="24"/>
        </w:rPr>
      </w:pPr>
      <w:r w:rsidRPr="007D42F1">
        <w:rPr>
          <w:rFonts w:asciiTheme="minorHAnsi" w:hAnsiTheme="minorHAnsi" w:cstheme="minorHAnsi"/>
          <w:b/>
          <w:i/>
          <w:szCs w:val="24"/>
        </w:rPr>
        <w:t>Contacting the care quality commission</w:t>
      </w:r>
    </w:p>
    <w:p w14:paraId="297BB24E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09741C20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If you have a genuine concern about a staff member or regulated activity carried on by this Practice then you can contact the Care Quality Commission on 03000 616161, or alternatively visit the following website: http://www.cqc.org.uk</w:t>
      </w:r>
    </w:p>
    <w:p w14:paraId="4667BD88" w14:textId="77777777" w:rsidR="005A05B0" w:rsidRDefault="005A05B0" w:rsidP="005A05B0">
      <w:pPr>
        <w:pStyle w:val="Heading1"/>
        <w:widowControl/>
        <w:jc w:val="both"/>
        <w:rPr>
          <w:rFonts w:asciiTheme="minorHAnsi" w:hAnsiTheme="minorHAnsi" w:cstheme="minorHAnsi"/>
          <w:i/>
          <w:sz w:val="24"/>
          <w:szCs w:val="24"/>
        </w:rPr>
      </w:pPr>
    </w:p>
    <w:p w14:paraId="14DEF64E" w14:textId="77777777" w:rsidR="005A05B0" w:rsidRDefault="005A05B0" w:rsidP="005A05B0">
      <w:pPr>
        <w:pStyle w:val="Heading1"/>
        <w:widowControl/>
        <w:jc w:val="both"/>
        <w:rPr>
          <w:rFonts w:asciiTheme="minorHAnsi" w:hAnsiTheme="minorHAnsi" w:cstheme="minorHAnsi"/>
          <w:i/>
          <w:sz w:val="24"/>
          <w:szCs w:val="24"/>
        </w:rPr>
      </w:pPr>
      <w:r>
        <w:rPr>
          <w:rFonts w:asciiTheme="minorHAnsi" w:hAnsiTheme="minorHAnsi" w:cstheme="minorHAnsi"/>
          <w:i/>
          <w:sz w:val="24"/>
          <w:szCs w:val="24"/>
        </w:rPr>
        <w:t>What if you are still not happy?</w:t>
      </w:r>
    </w:p>
    <w:p w14:paraId="489BD764" w14:textId="77777777" w:rsidR="005A05B0" w:rsidRPr="006C5854" w:rsidRDefault="005A05B0" w:rsidP="005A05B0"/>
    <w:p w14:paraId="1DA2F4FE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If you are unhappy with the result of your complaint you can appeal to the Parliamentary and Health Service Ombudsman.</w:t>
      </w:r>
    </w:p>
    <w:p w14:paraId="0F9D69B3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This cannot be your first port of call; you must first complain to us or to NHS England.</w:t>
      </w:r>
    </w:p>
    <w:p w14:paraId="24ECBF10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The Ombudsman can only help after</w:t>
      </w:r>
    </w:p>
    <w:p w14:paraId="296A83C8" w14:textId="77777777" w:rsidR="005A05B0" w:rsidRPr="007D42F1" w:rsidRDefault="005A05B0" w:rsidP="005A05B0">
      <w:pPr>
        <w:pStyle w:val="ListParagraph"/>
        <w:widowControl/>
        <w:numPr>
          <w:ilvl w:val="0"/>
          <w:numId w:val="2"/>
        </w:numPr>
        <w:ind w:left="426" w:hanging="426"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we or NHS England have finished looking at your complaint</w:t>
      </w:r>
    </w:p>
    <w:p w14:paraId="764E679E" w14:textId="77777777" w:rsidR="005A05B0" w:rsidRPr="006C5854" w:rsidRDefault="005A05B0" w:rsidP="005A05B0">
      <w:pPr>
        <w:pStyle w:val="ListParagraph"/>
        <w:widowControl/>
        <w:numPr>
          <w:ilvl w:val="0"/>
          <w:numId w:val="2"/>
        </w:numPr>
        <w:ind w:left="426" w:hanging="426"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or if your complaint has not been sorted out after six months.</w:t>
      </w:r>
    </w:p>
    <w:p w14:paraId="38EA220B" w14:textId="77777777" w:rsidR="005A05B0" w:rsidRPr="007D42F1" w:rsidRDefault="005A05B0" w:rsidP="00447150">
      <w:pPr>
        <w:widowControl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el:0345 </w:t>
      </w:r>
      <w:r w:rsidRPr="007D42F1">
        <w:rPr>
          <w:rFonts w:asciiTheme="minorHAnsi" w:hAnsiTheme="minorHAnsi" w:cstheme="minorHAnsi"/>
          <w:szCs w:val="24"/>
        </w:rPr>
        <w:t>015 4033</w:t>
      </w:r>
      <w:r>
        <w:rPr>
          <w:rFonts w:asciiTheme="minorHAnsi" w:hAnsiTheme="minorHAnsi" w:cstheme="minorHAnsi"/>
          <w:szCs w:val="24"/>
        </w:rPr>
        <w:t xml:space="preserve"> and </w:t>
      </w:r>
      <w:r w:rsidRPr="007D42F1">
        <w:rPr>
          <w:rFonts w:asciiTheme="minorHAnsi" w:hAnsiTheme="minorHAnsi" w:cstheme="minorHAnsi"/>
          <w:szCs w:val="24"/>
        </w:rPr>
        <w:t>Email</w:t>
      </w:r>
      <w:r>
        <w:rPr>
          <w:rFonts w:asciiTheme="minorHAnsi" w:hAnsiTheme="minorHAnsi" w:cstheme="minorHAnsi"/>
          <w:szCs w:val="24"/>
        </w:rPr>
        <w:t>:</w:t>
      </w:r>
      <w:hyperlink r:id="rId10" w:history="1">
        <w:r w:rsidRPr="007D42F1">
          <w:rPr>
            <w:rStyle w:val="Hyperlink"/>
            <w:rFonts w:asciiTheme="minorHAnsi" w:hAnsiTheme="minorHAnsi" w:cstheme="minorHAnsi"/>
            <w:szCs w:val="24"/>
          </w:rPr>
          <w:t>phso.enquiries@ombudsman.org.uk</w:t>
        </w:r>
      </w:hyperlink>
    </w:p>
    <w:p w14:paraId="0928CD67" w14:textId="77777777" w:rsidR="005A05B0" w:rsidRPr="007D42F1" w:rsidRDefault="002D576A" w:rsidP="005A05B0">
      <w:pPr>
        <w:widowControl/>
        <w:jc w:val="both"/>
        <w:rPr>
          <w:rFonts w:asciiTheme="minorHAnsi" w:hAnsiTheme="minorHAnsi" w:cstheme="minorHAnsi"/>
          <w:szCs w:val="24"/>
        </w:rPr>
      </w:pPr>
      <w:hyperlink r:id="rId11" w:history="1">
        <w:r w:rsidR="005A05B0" w:rsidRPr="003D0613">
          <w:rPr>
            <w:rStyle w:val="Hyperlink"/>
            <w:rFonts w:asciiTheme="minorHAnsi" w:hAnsiTheme="minorHAnsi" w:cstheme="minorHAnsi"/>
            <w:szCs w:val="24"/>
          </w:rPr>
          <w:t>www.ombudsman.org.uk/make-a-complaint</w:t>
        </w:r>
      </w:hyperlink>
      <w:r w:rsidR="005A05B0">
        <w:rPr>
          <w:rFonts w:asciiTheme="minorHAnsi" w:hAnsiTheme="minorHAnsi" w:cstheme="minorHAnsi"/>
          <w:szCs w:val="24"/>
        </w:rPr>
        <w:t xml:space="preserve"> </w:t>
      </w:r>
    </w:p>
    <w:p w14:paraId="7D5C8DE1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62BBEA0C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5E0EAB32" w14:textId="77777777" w:rsidR="005A05B0" w:rsidRPr="007D42F1" w:rsidRDefault="005A05B0" w:rsidP="005A05B0">
      <w:pPr>
        <w:jc w:val="both"/>
        <w:rPr>
          <w:rFonts w:asciiTheme="minorHAnsi" w:hAnsiTheme="minorHAnsi" w:cstheme="minorHAnsi"/>
          <w:szCs w:val="24"/>
        </w:rPr>
      </w:pPr>
    </w:p>
    <w:p w14:paraId="73CA7906" w14:textId="213A0607" w:rsidR="00AA6675" w:rsidRDefault="00AA6675" w:rsidP="005A05B0">
      <w:pPr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                     </w:t>
      </w:r>
      <w:r w:rsidR="002D576A"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259985D3" wp14:editId="0175DA08">
            <wp:extent cx="2486025" cy="18669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1CF8B" w14:textId="77777777" w:rsidR="00AA6675" w:rsidRPr="007D42F1" w:rsidRDefault="00AA6675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29D3E4C9" w14:textId="77777777" w:rsidR="005A05B0" w:rsidRPr="007D42F1" w:rsidRDefault="005A05B0" w:rsidP="005A05B0">
      <w:pPr>
        <w:framePr w:w="1073" w:h="2016" w:wrap="notBeside" w:vAnchor="text" w:hAnchor="text" w:x="8798" w:y="21"/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  <w:lang w:val="en-GB" w:eastAsia="en-GB"/>
        </w:rPr>
        <w:drawing>
          <wp:inline distT="0" distB="0" distL="0" distR="0" wp14:anchorId="0DAFAFF2" wp14:editId="27FD848C">
            <wp:extent cx="676275" cy="12763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CABF7" w14:textId="77777777" w:rsidR="005A05B0" w:rsidRPr="007D42F1" w:rsidRDefault="005A05B0" w:rsidP="005A05B0">
      <w:pPr>
        <w:framePr w:w="2160" w:h="1968" w:wrap="notBeside" w:vAnchor="text" w:hAnchor="text" w:x="11678" w:y="158"/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  <w:lang w:val="en-GB" w:eastAsia="en-GB"/>
        </w:rPr>
        <w:drawing>
          <wp:inline distT="0" distB="0" distL="0" distR="0" wp14:anchorId="43D2BA16" wp14:editId="0639C5EC">
            <wp:extent cx="1371600" cy="1247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DFE5E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noProof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716A9FBC" wp14:editId="227EE78F">
                <wp:simplePos x="0" y="0"/>
                <wp:positionH relativeFrom="column">
                  <wp:posOffset>6498590</wp:posOffset>
                </wp:positionH>
                <wp:positionV relativeFrom="paragraph">
                  <wp:posOffset>-6350</wp:posOffset>
                </wp:positionV>
                <wp:extent cx="640080" cy="182880"/>
                <wp:effectExtent l="0" t="0" r="0" b="0"/>
                <wp:wrapNone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" cy="182880"/>
                        </a:xfrm>
                        <a:custGeom>
                          <a:avLst/>
                          <a:gdLst>
                            <a:gd name="T0" fmla="*/ 15000 w 20000"/>
                            <a:gd name="T1" fmla="*/ 0 h 20000"/>
                            <a:gd name="T2" fmla="*/ 15000 w 20000"/>
                            <a:gd name="T3" fmla="*/ 5000 h 20000"/>
                            <a:gd name="T4" fmla="*/ 0 w 20000"/>
                            <a:gd name="T5" fmla="*/ 5000 h 20000"/>
                            <a:gd name="T6" fmla="*/ 0 w 20000"/>
                            <a:gd name="T7" fmla="*/ 15000 h 20000"/>
                            <a:gd name="T8" fmla="*/ 15000 w 20000"/>
                            <a:gd name="T9" fmla="*/ 15000 h 20000"/>
                            <a:gd name="T10" fmla="*/ 15000 w 20000"/>
                            <a:gd name="T11" fmla="*/ 20000 h 20000"/>
                            <a:gd name="T12" fmla="*/ 20000 w 20000"/>
                            <a:gd name="T13" fmla="*/ 10000 h 20000"/>
                            <a:gd name="T14" fmla="*/ 15000 w 20000"/>
                            <a:gd name="T15" fmla="*/ 0 h 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0000" h="20000">
                              <a:moveTo>
                                <a:pt x="15000" y="0"/>
                              </a:moveTo>
                              <a:lnTo>
                                <a:pt x="15000" y="5000"/>
                              </a:lnTo>
                              <a:lnTo>
                                <a:pt x="0" y="5000"/>
                              </a:lnTo>
                              <a:lnTo>
                                <a:pt x="0" y="15000"/>
                              </a:lnTo>
                              <a:lnTo>
                                <a:pt x="15000" y="15000"/>
                              </a:lnTo>
                              <a:lnTo>
                                <a:pt x="15000" y="20000"/>
                              </a:lnTo>
                              <a:lnTo>
                                <a:pt x="20000" y="10000"/>
                              </a:lnTo>
                              <a:lnTo>
                                <a:pt x="15000" y="0"/>
                              </a:lnTo>
                            </a:path>
                          </a:pathLst>
                        </a:custGeom>
                        <a:pattFill prst="pct90">
                          <a:fgClr>
                            <a:srgbClr val="FFFFFF"/>
                          </a:fgClr>
                          <a:bgClr>
                            <a:srgbClr val="FFFFFF"/>
                          </a:bgClr>
                        </a:patt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D6BE5A" id="Freeform 2" o:spid="_x0000_s1026" style="position:absolute;margin-left:511.7pt;margin-top:-.5pt;width:50.4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" o:allowincell="f" path="m15000,r,5000l,5000,,15000r15000,l15000,20000,20000,10000,15000,e">
                <v:fill r:id="rId15" o:title="" type="pattern"/>
                <v:path arrowok="t" o:connecttype="custom" o:connectlocs="480060,0;480060,45720;0,45720;0,137160;480060,137160;480060,182880;640080,91440;480060,0" o:connectangles="0,0,0,0,0,0,0,0"/>
              </v:shape>
            </w:pict>
          </mc:Fallback>
        </mc:AlternateContent>
      </w:r>
    </w:p>
    <w:p w14:paraId="08F43B9C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1C9F92E3" w14:textId="77777777" w:rsidR="005A05B0" w:rsidRPr="007D42F1" w:rsidRDefault="005A05B0" w:rsidP="001B5A6D">
      <w:pPr>
        <w:widowControl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ind w:right="126"/>
        <w:jc w:val="both"/>
        <w:rPr>
          <w:rFonts w:asciiTheme="minorHAnsi" w:hAnsiTheme="minorHAnsi" w:cstheme="minorHAnsi"/>
          <w:szCs w:val="24"/>
        </w:rPr>
      </w:pPr>
    </w:p>
    <w:p w14:paraId="30D2BF52" w14:textId="77777777" w:rsidR="005A05B0" w:rsidRPr="006C5854" w:rsidRDefault="005A05B0" w:rsidP="001B5A6D">
      <w:pPr>
        <w:pStyle w:val="Heading1"/>
        <w:widowControl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ind w:right="126"/>
        <w:jc w:val="both"/>
        <w:rPr>
          <w:rFonts w:asciiTheme="minorHAnsi" w:hAnsiTheme="minorHAnsi" w:cstheme="minorHAnsi"/>
          <w:szCs w:val="28"/>
        </w:rPr>
      </w:pPr>
      <w:r w:rsidRPr="007D42F1">
        <w:rPr>
          <w:rFonts w:asciiTheme="minorHAnsi" w:hAnsiTheme="minorHAnsi" w:cstheme="minorHAnsi"/>
          <w:sz w:val="24"/>
          <w:szCs w:val="24"/>
        </w:rPr>
        <w:tab/>
      </w:r>
      <w:r w:rsidRPr="006C5854">
        <w:rPr>
          <w:rFonts w:asciiTheme="minorHAnsi" w:hAnsiTheme="minorHAnsi" w:cstheme="minorHAnsi"/>
          <w:szCs w:val="28"/>
        </w:rPr>
        <w:t>PRACTICE</w:t>
      </w:r>
    </w:p>
    <w:p w14:paraId="200270C0" w14:textId="77777777" w:rsidR="005A05B0" w:rsidRPr="006C5854" w:rsidRDefault="005A05B0" w:rsidP="001B5A6D">
      <w:pPr>
        <w:widowControl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ind w:right="126"/>
        <w:jc w:val="both"/>
        <w:rPr>
          <w:rFonts w:asciiTheme="minorHAnsi" w:hAnsiTheme="minorHAnsi" w:cstheme="minorHAnsi"/>
          <w:sz w:val="28"/>
          <w:szCs w:val="28"/>
        </w:rPr>
      </w:pPr>
    </w:p>
    <w:p w14:paraId="18AC45ED" w14:textId="77777777" w:rsidR="005A05B0" w:rsidRPr="006C5854" w:rsidRDefault="005A05B0" w:rsidP="001B5A6D">
      <w:pPr>
        <w:widowControl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ind w:right="1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6C5854">
        <w:rPr>
          <w:rFonts w:asciiTheme="minorHAnsi" w:hAnsiTheme="minorHAnsi" w:cstheme="minorHAnsi"/>
          <w:b/>
          <w:sz w:val="28"/>
          <w:szCs w:val="28"/>
        </w:rPr>
        <w:tab/>
      </w:r>
      <w:r w:rsidRPr="006C5854">
        <w:rPr>
          <w:rFonts w:asciiTheme="minorHAnsi" w:hAnsiTheme="minorHAnsi" w:cstheme="minorHAnsi"/>
          <w:b/>
          <w:sz w:val="28"/>
          <w:szCs w:val="28"/>
        </w:rPr>
        <w:tab/>
        <w:t>COMPLAINTS</w:t>
      </w:r>
    </w:p>
    <w:p w14:paraId="24035636" w14:textId="77777777" w:rsidR="005A05B0" w:rsidRPr="006C5854" w:rsidRDefault="005A05B0" w:rsidP="001B5A6D">
      <w:pPr>
        <w:widowControl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ind w:right="126"/>
        <w:jc w:val="both"/>
        <w:rPr>
          <w:rFonts w:asciiTheme="minorHAnsi" w:hAnsiTheme="minorHAnsi" w:cstheme="minorHAnsi"/>
          <w:b/>
          <w:sz w:val="28"/>
          <w:szCs w:val="28"/>
        </w:rPr>
      </w:pPr>
    </w:p>
    <w:p w14:paraId="2F0F298A" w14:textId="77777777" w:rsidR="005A05B0" w:rsidRPr="006C5854" w:rsidRDefault="005A05B0" w:rsidP="001B5A6D">
      <w:pPr>
        <w:pStyle w:val="Heading3"/>
        <w:widowControl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ind w:right="126"/>
        <w:jc w:val="both"/>
        <w:rPr>
          <w:rFonts w:asciiTheme="minorHAnsi" w:hAnsiTheme="minorHAnsi" w:cstheme="minorHAnsi"/>
          <w:sz w:val="28"/>
          <w:szCs w:val="28"/>
        </w:rPr>
      </w:pPr>
      <w:r w:rsidRPr="006C5854">
        <w:rPr>
          <w:rFonts w:asciiTheme="minorHAnsi" w:hAnsiTheme="minorHAnsi" w:cstheme="minorHAnsi"/>
          <w:sz w:val="28"/>
          <w:szCs w:val="28"/>
        </w:rPr>
        <w:tab/>
      </w:r>
      <w:r w:rsidRPr="006C5854">
        <w:rPr>
          <w:rFonts w:asciiTheme="minorHAnsi" w:hAnsiTheme="minorHAnsi" w:cstheme="minorHAnsi"/>
          <w:sz w:val="28"/>
          <w:szCs w:val="28"/>
        </w:rPr>
        <w:tab/>
      </w:r>
      <w:r w:rsidRPr="006C5854">
        <w:rPr>
          <w:rFonts w:asciiTheme="minorHAnsi" w:hAnsiTheme="minorHAnsi" w:cstheme="minorHAnsi"/>
          <w:sz w:val="28"/>
          <w:szCs w:val="28"/>
        </w:rPr>
        <w:tab/>
        <w:t>PROCEDURE</w:t>
      </w:r>
    </w:p>
    <w:p w14:paraId="73B95764" w14:textId="77777777" w:rsidR="005A05B0" w:rsidRPr="007D42F1" w:rsidRDefault="005A05B0" w:rsidP="001B5A6D">
      <w:pPr>
        <w:widowControl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ind w:right="126"/>
        <w:jc w:val="both"/>
        <w:rPr>
          <w:rFonts w:asciiTheme="minorHAnsi" w:hAnsiTheme="minorHAnsi" w:cstheme="minorHAnsi"/>
          <w:szCs w:val="24"/>
        </w:rPr>
      </w:pPr>
    </w:p>
    <w:p w14:paraId="285A8360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336ED105" w14:textId="77777777" w:rsidR="005A05B0" w:rsidRPr="007D42F1" w:rsidRDefault="005A05B0" w:rsidP="005A05B0">
      <w:pPr>
        <w:jc w:val="both"/>
        <w:rPr>
          <w:rFonts w:asciiTheme="minorHAnsi" w:hAnsiTheme="minorHAnsi" w:cstheme="minorHAnsi"/>
          <w:szCs w:val="24"/>
        </w:rPr>
      </w:pPr>
    </w:p>
    <w:p w14:paraId="3D5569CF" w14:textId="77777777" w:rsidR="005A05B0" w:rsidRPr="007D42F1" w:rsidRDefault="005A05B0" w:rsidP="005A05B0">
      <w:pPr>
        <w:framePr w:w="1073" w:h="2016" w:wrap="notBeside" w:vAnchor="text" w:hAnchor="text" w:x="8798" w:y="1"/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  <w:lang w:val="en-GB" w:eastAsia="en-GB"/>
        </w:rPr>
        <w:drawing>
          <wp:inline distT="0" distB="0" distL="0" distR="0" wp14:anchorId="798620F4" wp14:editId="29AB1FD6">
            <wp:extent cx="676275" cy="12763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8FE7F" w14:textId="77777777" w:rsidR="005A05B0" w:rsidRPr="007D42F1" w:rsidRDefault="005A05B0" w:rsidP="005A05B0">
      <w:pPr>
        <w:framePr w:w="1073" w:h="2016" w:wrap="notBeside" w:vAnchor="text" w:hAnchor="text" w:x="8798" w:y="1441"/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  <w:lang w:val="en-GB" w:eastAsia="en-GB"/>
        </w:rPr>
        <w:drawing>
          <wp:inline distT="0" distB="0" distL="0" distR="0" wp14:anchorId="24F11D80" wp14:editId="51057949">
            <wp:extent cx="676275" cy="1276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80EE1" w14:textId="77777777" w:rsidR="005A05B0" w:rsidRPr="007D42F1" w:rsidRDefault="005A05B0" w:rsidP="005A05B0">
      <w:pPr>
        <w:framePr w:w="1073" w:h="2016" w:wrap="notBeside" w:vAnchor="text" w:hAnchor="text" w:x="8798" w:y="1"/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  <w:lang w:val="en-GB" w:eastAsia="en-GB"/>
        </w:rPr>
        <w:drawing>
          <wp:inline distT="0" distB="0" distL="0" distR="0" wp14:anchorId="5A0AD1CA" wp14:editId="6C1F1E47">
            <wp:extent cx="676275" cy="12763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F7ED1" w14:textId="77777777" w:rsidR="005A05B0" w:rsidRPr="007D42F1" w:rsidRDefault="005A05B0" w:rsidP="005A05B0">
      <w:pPr>
        <w:framePr w:w="1073" w:h="2016" w:wrap="notBeside" w:vAnchor="text" w:hAnchor="text" w:x="8798" w:y="1441"/>
        <w:widowControl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  <w:lang w:val="en-GB" w:eastAsia="en-GB"/>
        </w:rPr>
        <w:drawing>
          <wp:inline distT="0" distB="0" distL="0" distR="0" wp14:anchorId="00D97937" wp14:editId="320BEA5B">
            <wp:extent cx="676275" cy="1276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0F0CB" w14:textId="77777777" w:rsidR="005A05B0" w:rsidRPr="007D42F1" w:rsidRDefault="005A05B0" w:rsidP="005A05B0">
      <w:pPr>
        <w:jc w:val="both"/>
        <w:rPr>
          <w:rFonts w:asciiTheme="minorHAnsi" w:hAnsiTheme="minorHAnsi" w:cstheme="minorHAnsi"/>
          <w:szCs w:val="24"/>
        </w:rPr>
      </w:pPr>
    </w:p>
    <w:p w14:paraId="40D25F8E" w14:textId="77777777" w:rsidR="005A05B0" w:rsidRPr="007D42F1" w:rsidRDefault="005A05B0" w:rsidP="005A05B0">
      <w:pPr>
        <w:jc w:val="center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The Medical Centre</w:t>
      </w:r>
    </w:p>
    <w:p w14:paraId="61A8B32F" w14:textId="77777777" w:rsidR="005A05B0" w:rsidRPr="007D42F1" w:rsidRDefault="005A05B0" w:rsidP="005A05B0">
      <w:pPr>
        <w:jc w:val="center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140 Holloway Road</w:t>
      </w:r>
    </w:p>
    <w:p w14:paraId="1FEF01CB" w14:textId="77777777" w:rsidR="005A05B0" w:rsidRPr="007D42F1" w:rsidRDefault="005A05B0" w:rsidP="005A05B0">
      <w:pPr>
        <w:jc w:val="center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London N7 8DD</w:t>
      </w:r>
    </w:p>
    <w:p w14:paraId="2F249BEB" w14:textId="77777777" w:rsidR="005A05B0" w:rsidRPr="007D42F1" w:rsidRDefault="005A05B0" w:rsidP="005A05B0">
      <w:pPr>
        <w:jc w:val="center"/>
        <w:rPr>
          <w:rFonts w:asciiTheme="minorHAnsi" w:hAnsiTheme="minorHAnsi" w:cstheme="minorHAnsi"/>
          <w:szCs w:val="24"/>
        </w:rPr>
      </w:pPr>
    </w:p>
    <w:p w14:paraId="2A7E51AD" w14:textId="77777777" w:rsidR="005A05B0" w:rsidRPr="007D42F1" w:rsidRDefault="005A05B0" w:rsidP="005A05B0">
      <w:pPr>
        <w:jc w:val="center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Tel</w:t>
      </w:r>
      <w:r w:rsidRPr="007D42F1">
        <w:rPr>
          <w:rFonts w:asciiTheme="minorHAnsi" w:hAnsiTheme="minorHAnsi" w:cstheme="minorHAnsi"/>
          <w:szCs w:val="24"/>
        </w:rPr>
        <w:tab/>
        <w:t>020 7607 8259</w:t>
      </w:r>
    </w:p>
    <w:p w14:paraId="4503B67C" w14:textId="77777777" w:rsidR="005A05B0" w:rsidRDefault="005A05B0" w:rsidP="005A05B0">
      <w:pPr>
        <w:widowControl/>
        <w:overflowPunct/>
        <w:autoSpaceDE/>
        <w:autoSpaceDN/>
        <w:adjustRightInd/>
        <w:textAlignment w:val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br w:type="page"/>
      </w:r>
    </w:p>
    <w:p w14:paraId="3A7C8552" w14:textId="77777777" w:rsidR="005A05B0" w:rsidRPr="007D42F1" w:rsidRDefault="005A05B0" w:rsidP="005A05B0">
      <w:pPr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lastRenderedPageBreak/>
        <w:t>At the Medical Centre we are committed to providing high quality healthcare and services to patients.</w:t>
      </w:r>
    </w:p>
    <w:p w14:paraId="56135F33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We always try our best to get things right, but in a busy practice mistakes can happen. When they do, it is important to put things right quickly and to use the experience to prevent future problems.</w:t>
      </w:r>
    </w:p>
    <w:p w14:paraId="4037FB26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 xml:space="preserve">We expect that most problems can be sorted out easily and quickly, with the person concerned. </w:t>
      </w:r>
    </w:p>
    <w:p w14:paraId="3EAAAF8E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351DB0C1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b/>
          <w:szCs w:val="24"/>
        </w:rPr>
      </w:pPr>
      <w:r w:rsidRPr="007D42F1">
        <w:rPr>
          <w:rFonts w:asciiTheme="minorHAnsi" w:hAnsiTheme="minorHAnsi" w:cstheme="minorHAnsi"/>
          <w:b/>
          <w:szCs w:val="24"/>
        </w:rPr>
        <w:t>Complain to us</w:t>
      </w:r>
    </w:p>
    <w:p w14:paraId="4F12B19B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If your problem cannot be sorted out in this way and you wish to make a complaint, we would like you to let us know as soon as possible. This will enable us to establish what happened more easily.</w:t>
      </w:r>
    </w:p>
    <w:p w14:paraId="1B346AD1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 xml:space="preserve">If it is not possible to do that, please let us have details of your complaint within 12 months of the incident. </w:t>
      </w:r>
    </w:p>
    <w:p w14:paraId="44F28FCB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28833D9B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b/>
          <w:szCs w:val="24"/>
        </w:rPr>
        <w:t>Or complain to NHS England</w:t>
      </w:r>
    </w:p>
    <w:p w14:paraId="4DDF3B80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If you don’t feel comfortable complaining to us, you can complain directly to NHS England instead.</w:t>
      </w:r>
    </w:p>
    <w:p w14:paraId="07FA6F53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You will need to give them all the relevant information. They will then contact us to investigate.</w:t>
      </w:r>
    </w:p>
    <w:p w14:paraId="2D8D841E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Email:</w:t>
      </w:r>
      <w:r w:rsidRPr="007D42F1">
        <w:rPr>
          <w:rFonts w:asciiTheme="minorHAnsi" w:hAnsiTheme="minorHAnsi" w:cstheme="minorHAnsi"/>
          <w:szCs w:val="24"/>
        </w:rPr>
        <w:tab/>
      </w:r>
      <w:hyperlink r:id="rId16" w:history="1">
        <w:r w:rsidRPr="003D0613">
          <w:rPr>
            <w:rStyle w:val="Hyperlink"/>
            <w:rFonts w:asciiTheme="minorHAnsi" w:hAnsiTheme="minorHAnsi" w:cstheme="minorHAnsi"/>
            <w:szCs w:val="24"/>
          </w:rPr>
          <w:t>england.contactus@nhs.net</w:t>
        </w:r>
      </w:hyperlink>
    </w:p>
    <w:p w14:paraId="291238E2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Post:</w:t>
      </w:r>
      <w:r w:rsidRPr="007D42F1">
        <w:rPr>
          <w:rFonts w:asciiTheme="minorHAnsi" w:hAnsiTheme="minorHAnsi" w:cstheme="minorHAnsi"/>
          <w:szCs w:val="24"/>
        </w:rPr>
        <w:tab/>
        <w:t>NHS England, PO Box 16738, Redditch B97 9PT</w:t>
      </w:r>
    </w:p>
    <w:p w14:paraId="3B1D029B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Tel.</w:t>
      </w:r>
      <w:r w:rsidRPr="007D42F1">
        <w:rPr>
          <w:rFonts w:asciiTheme="minorHAnsi" w:hAnsiTheme="minorHAnsi" w:cstheme="minorHAnsi"/>
          <w:szCs w:val="24"/>
        </w:rPr>
        <w:tab/>
        <w:t>0300 311 22 33</w:t>
      </w:r>
    </w:p>
    <w:p w14:paraId="62F9B93E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21445D90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b/>
          <w:szCs w:val="24"/>
        </w:rPr>
        <w:t>But you can’t do both</w:t>
      </w:r>
    </w:p>
    <w:p w14:paraId="56C60F37" w14:textId="77777777" w:rsidR="005A05B0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If you are unhappy with the way we deal with your complaint, you cannot then complain to NHS England. You must do one or the other, but you can still appeal.</w:t>
      </w:r>
    </w:p>
    <w:p w14:paraId="074289C6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</w:p>
    <w:p w14:paraId="1EAC2DC6" w14:textId="77777777" w:rsidR="005A05B0" w:rsidRPr="007D42F1" w:rsidRDefault="005A05B0" w:rsidP="005A05B0">
      <w:pPr>
        <w:pStyle w:val="Heading1"/>
        <w:widowControl/>
        <w:jc w:val="both"/>
        <w:rPr>
          <w:rFonts w:asciiTheme="minorHAnsi" w:hAnsiTheme="minorHAnsi" w:cstheme="minorHAnsi"/>
          <w:i/>
          <w:sz w:val="24"/>
          <w:szCs w:val="24"/>
        </w:rPr>
      </w:pPr>
      <w:r w:rsidRPr="007D42F1">
        <w:rPr>
          <w:rFonts w:asciiTheme="minorHAnsi" w:hAnsiTheme="minorHAnsi" w:cstheme="minorHAnsi"/>
          <w:i/>
          <w:sz w:val="24"/>
          <w:szCs w:val="24"/>
        </w:rPr>
        <w:t>How to complain</w:t>
      </w:r>
    </w:p>
    <w:p w14:paraId="4E64CB49" w14:textId="77777777" w:rsidR="005A05B0" w:rsidRPr="007D42F1" w:rsidRDefault="005A05B0" w:rsidP="005A05B0">
      <w:pPr>
        <w:widowControl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Complaints should be addressed to the prac</w:t>
      </w:r>
      <w:r w:rsidR="005B3868">
        <w:rPr>
          <w:rFonts w:asciiTheme="minorHAnsi" w:hAnsiTheme="minorHAnsi" w:cstheme="minorHAnsi"/>
          <w:szCs w:val="24"/>
        </w:rPr>
        <w:t>tice manager, Mr Chambis Georgiou ILM</w:t>
      </w:r>
      <w:r w:rsidRPr="007D42F1">
        <w:rPr>
          <w:rFonts w:asciiTheme="minorHAnsi" w:hAnsiTheme="minorHAnsi" w:cstheme="minorHAnsi"/>
          <w:szCs w:val="24"/>
        </w:rPr>
        <w:t>. She will make sure that your concerns are dealt with promptly.</w:t>
      </w:r>
    </w:p>
    <w:p w14:paraId="0BD79EDE" w14:textId="77777777" w:rsidR="005A05B0" w:rsidRPr="007D42F1" w:rsidRDefault="005A05B0" w:rsidP="005A05B0">
      <w:pPr>
        <w:jc w:val="both"/>
        <w:rPr>
          <w:rFonts w:asciiTheme="minorHAnsi" w:hAnsiTheme="minorHAnsi" w:cstheme="minorHAnsi"/>
          <w:szCs w:val="24"/>
        </w:rPr>
      </w:pPr>
    </w:p>
    <w:p w14:paraId="69F65AFA" w14:textId="77777777" w:rsidR="005A05B0" w:rsidRPr="007D42F1" w:rsidRDefault="005A05B0" w:rsidP="005A05B0">
      <w:pPr>
        <w:pStyle w:val="Heading1"/>
        <w:widowControl/>
        <w:ind w:left="-284"/>
        <w:jc w:val="both"/>
        <w:rPr>
          <w:rFonts w:asciiTheme="minorHAnsi" w:hAnsiTheme="minorHAnsi" w:cstheme="minorHAnsi"/>
          <w:i/>
          <w:sz w:val="24"/>
          <w:szCs w:val="24"/>
        </w:rPr>
      </w:pPr>
      <w:r w:rsidRPr="007D42F1">
        <w:rPr>
          <w:rFonts w:asciiTheme="minorHAnsi" w:hAnsiTheme="minorHAnsi" w:cstheme="minorHAnsi"/>
          <w:i/>
          <w:sz w:val="24"/>
          <w:szCs w:val="24"/>
        </w:rPr>
        <w:t>What we shall do</w:t>
      </w:r>
    </w:p>
    <w:p w14:paraId="2B0D08BB" w14:textId="77777777" w:rsidR="005A05B0" w:rsidRPr="007D42F1" w:rsidRDefault="005A05B0" w:rsidP="005A05B0">
      <w:pPr>
        <w:widowControl/>
        <w:ind w:left="-284"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 xml:space="preserve">We shall normally acknowledge your complaint within three working days and aim to have looked into your complaint within ten working days. We shall then be in a position to offer you an explanation, or a meeting with the people involved. </w:t>
      </w:r>
    </w:p>
    <w:p w14:paraId="2E14B498" w14:textId="77777777" w:rsidR="005A05B0" w:rsidRPr="007D42F1" w:rsidRDefault="005A05B0" w:rsidP="005A05B0">
      <w:pPr>
        <w:widowControl/>
        <w:ind w:left="-284"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When we look into your complaint, we’ll aim to:</w:t>
      </w:r>
    </w:p>
    <w:p w14:paraId="6B60E9B5" w14:textId="77777777" w:rsidR="005A05B0" w:rsidRPr="007D42F1" w:rsidRDefault="005A05B0" w:rsidP="005A05B0">
      <w:pPr>
        <w:widowControl/>
        <w:numPr>
          <w:ilvl w:val="0"/>
          <w:numId w:val="1"/>
        </w:numPr>
        <w:tabs>
          <w:tab w:val="left" w:pos="360"/>
        </w:tabs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find out what happened;</w:t>
      </w:r>
    </w:p>
    <w:p w14:paraId="7FF2B152" w14:textId="77777777" w:rsidR="005A05B0" w:rsidRPr="007D42F1" w:rsidRDefault="005A05B0" w:rsidP="005A05B0">
      <w:pPr>
        <w:widowControl/>
        <w:numPr>
          <w:ilvl w:val="0"/>
          <w:numId w:val="1"/>
        </w:numPr>
        <w:tabs>
          <w:tab w:val="left" w:pos="360"/>
        </w:tabs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make it possible for you to discuss the problem with those concerned, if you would like this;</w:t>
      </w:r>
    </w:p>
    <w:p w14:paraId="1C899EA3" w14:textId="77777777" w:rsidR="005A05B0" w:rsidRPr="007D42F1" w:rsidRDefault="005A05B0" w:rsidP="005A05B0">
      <w:pPr>
        <w:widowControl/>
        <w:numPr>
          <w:ilvl w:val="0"/>
          <w:numId w:val="1"/>
        </w:numPr>
        <w:tabs>
          <w:tab w:val="left" w:pos="360"/>
        </w:tabs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identify what we can do to make sure the problem does not happen again;</w:t>
      </w:r>
    </w:p>
    <w:p w14:paraId="669792D4" w14:textId="77777777" w:rsidR="005A05B0" w:rsidRPr="007D42F1" w:rsidRDefault="005A05B0" w:rsidP="005A05B0">
      <w:pPr>
        <w:widowControl/>
        <w:numPr>
          <w:ilvl w:val="0"/>
          <w:numId w:val="1"/>
        </w:numPr>
        <w:tabs>
          <w:tab w:val="left" w:pos="360"/>
        </w:tabs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make sure you receive an apology where this is appropriate.</w:t>
      </w:r>
    </w:p>
    <w:p w14:paraId="5FE8B105" w14:textId="77777777" w:rsidR="005A05B0" w:rsidRPr="007D42F1" w:rsidRDefault="005A05B0" w:rsidP="005A05B0">
      <w:pPr>
        <w:pStyle w:val="Heading1"/>
        <w:widowControl/>
        <w:ind w:left="-284"/>
        <w:jc w:val="both"/>
        <w:rPr>
          <w:rFonts w:asciiTheme="minorHAnsi" w:hAnsiTheme="minorHAnsi" w:cstheme="minorHAnsi"/>
          <w:i/>
          <w:sz w:val="24"/>
          <w:szCs w:val="24"/>
        </w:rPr>
      </w:pPr>
    </w:p>
    <w:p w14:paraId="7CDBFD21" w14:textId="77777777" w:rsidR="005A05B0" w:rsidRPr="007D42F1" w:rsidRDefault="005A05B0" w:rsidP="005A05B0">
      <w:pPr>
        <w:pStyle w:val="Heading1"/>
        <w:widowControl/>
        <w:ind w:left="-284"/>
        <w:jc w:val="both"/>
        <w:rPr>
          <w:rFonts w:asciiTheme="minorHAnsi" w:hAnsiTheme="minorHAnsi" w:cstheme="minorHAnsi"/>
          <w:i/>
          <w:sz w:val="24"/>
          <w:szCs w:val="24"/>
        </w:rPr>
      </w:pPr>
      <w:r w:rsidRPr="007D42F1">
        <w:rPr>
          <w:rFonts w:asciiTheme="minorHAnsi" w:hAnsiTheme="minorHAnsi" w:cstheme="minorHAnsi"/>
          <w:i/>
          <w:sz w:val="24"/>
          <w:szCs w:val="24"/>
        </w:rPr>
        <w:t>Complaining on behalf of someone else</w:t>
      </w:r>
    </w:p>
    <w:p w14:paraId="1E8AE5E8" w14:textId="77777777" w:rsidR="005A05B0" w:rsidRPr="007D42F1" w:rsidRDefault="005A05B0" w:rsidP="005A05B0">
      <w:pPr>
        <w:widowControl/>
        <w:ind w:left="-284"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>If you are complaining on behalf of someone else, we need to know that you have the permission to do so. A note signed by the person concerned will be needed, unless they are incapable (because of illness) of providing this.</w:t>
      </w:r>
    </w:p>
    <w:p w14:paraId="51A2C621" w14:textId="77777777" w:rsidR="005A05B0" w:rsidRPr="007D42F1" w:rsidRDefault="005A05B0" w:rsidP="005A05B0">
      <w:pPr>
        <w:widowControl/>
        <w:ind w:left="-284"/>
        <w:jc w:val="both"/>
        <w:rPr>
          <w:rFonts w:asciiTheme="minorHAnsi" w:hAnsiTheme="minorHAnsi" w:cstheme="minorHAnsi"/>
          <w:b/>
          <w:i/>
          <w:szCs w:val="24"/>
        </w:rPr>
      </w:pPr>
    </w:p>
    <w:p w14:paraId="6C97B973" w14:textId="77777777" w:rsidR="005A05B0" w:rsidRPr="007D42F1" w:rsidRDefault="005A05B0" w:rsidP="005A05B0">
      <w:pPr>
        <w:widowControl/>
        <w:ind w:left="-284"/>
        <w:jc w:val="both"/>
        <w:rPr>
          <w:rFonts w:asciiTheme="minorHAnsi" w:hAnsiTheme="minorHAnsi" w:cstheme="minorHAnsi"/>
          <w:b/>
          <w:i/>
          <w:szCs w:val="24"/>
        </w:rPr>
      </w:pPr>
      <w:r w:rsidRPr="007D42F1">
        <w:rPr>
          <w:rFonts w:asciiTheme="minorHAnsi" w:hAnsiTheme="minorHAnsi" w:cstheme="minorHAnsi"/>
          <w:b/>
          <w:i/>
          <w:szCs w:val="24"/>
        </w:rPr>
        <w:t>Support making your complaint</w:t>
      </w:r>
    </w:p>
    <w:p w14:paraId="13B26C56" w14:textId="77777777" w:rsidR="005A05B0" w:rsidRDefault="005A05B0" w:rsidP="005A05B0">
      <w:pPr>
        <w:widowControl/>
        <w:ind w:left="-284"/>
        <w:jc w:val="both"/>
        <w:rPr>
          <w:rFonts w:asciiTheme="minorHAnsi" w:hAnsiTheme="minorHAnsi" w:cstheme="minorHAnsi"/>
          <w:szCs w:val="24"/>
        </w:rPr>
      </w:pPr>
    </w:p>
    <w:p w14:paraId="3EF2E6F3" w14:textId="77777777" w:rsidR="005A05B0" w:rsidRPr="007D42F1" w:rsidRDefault="005A05B0" w:rsidP="005A05B0">
      <w:pPr>
        <w:widowControl/>
        <w:ind w:left="-284"/>
        <w:jc w:val="both"/>
        <w:rPr>
          <w:rFonts w:asciiTheme="minorHAnsi" w:hAnsiTheme="minorHAnsi" w:cstheme="minorHAnsi"/>
          <w:szCs w:val="24"/>
        </w:rPr>
      </w:pPr>
      <w:r w:rsidRPr="007D42F1">
        <w:rPr>
          <w:rFonts w:asciiTheme="minorHAnsi" w:hAnsiTheme="minorHAnsi" w:cstheme="minorHAnsi"/>
          <w:szCs w:val="24"/>
        </w:rPr>
        <w:t xml:space="preserve">You can check </w:t>
      </w:r>
      <w:hyperlink r:id="rId17" w:history="1">
        <w:r w:rsidRPr="007D42F1">
          <w:rPr>
            <w:rStyle w:val="Hyperlink"/>
            <w:rFonts w:asciiTheme="minorHAnsi" w:hAnsiTheme="minorHAnsi" w:cstheme="minorHAnsi"/>
            <w:szCs w:val="24"/>
          </w:rPr>
          <w:t>www.nhscomplaintsadvocacy.org</w:t>
        </w:r>
      </w:hyperlink>
      <w:r w:rsidRPr="007D42F1">
        <w:rPr>
          <w:rFonts w:asciiTheme="minorHAnsi" w:hAnsiTheme="minorHAnsi" w:cstheme="minorHAnsi"/>
          <w:szCs w:val="24"/>
        </w:rPr>
        <w:t xml:space="preserve"> for information to support you to make a complaint by yourself.</w:t>
      </w:r>
    </w:p>
    <w:p w14:paraId="0792CB9A" w14:textId="77777777" w:rsidR="008A5138" w:rsidRPr="005A05B0" w:rsidRDefault="008A5138" w:rsidP="005A05B0"/>
    <w:sectPr w:rsidR="008A5138" w:rsidRPr="005A05B0" w:rsidSect="00447150">
      <w:headerReference w:type="first" r:id="rId18"/>
      <w:footerReference w:type="first" r:id="rId19"/>
      <w:endnotePr>
        <w:numFmt w:val="decimal"/>
      </w:endnotePr>
      <w:pgSz w:w="15842" w:h="12242" w:orient="landscape"/>
      <w:pgMar w:top="720" w:right="720" w:bottom="720" w:left="720" w:header="720" w:footer="720" w:gutter="0"/>
      <w:cols w:num="2"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BE99E" w14:textId="77777777" w:rsidR="00E56F2E" w:rsidRDefault="00E56F2E">
      <w:r>
        <w:separator/>
      </w:r>
    </w:p>
  </w:endnote>
  <w:endnote w:type="continuationSeparator" w:id="0">
    <w:p w14:paraId="782BA316" w14:textId="77777777" w:rsidR="00E56F2E" w:rsidRDefault="00E5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DEAB5" w14:textId="77777777" w:rsidR="00B04BE6" w:rsidRPr="00544461" w:rsidRDefault="00B04BE6" w:rsidP="00544461">
    <w:pPr>
      <w:pStyle w:val="Footer"/>
      <w:tabs>
        <w:tab w:val="clear" w:pos="8640"/>
        <w:tab w:val="left" w:pos="8080"/>
        <w:tab w:val="right" w:pos="13467"/>
      </w:tabs>
      <w:rPr>
        <w:i/>
        <w:sz w:val="20"/>
      </w:rPr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A6175" w14:textId="77777777" w:rsidR="00E56F2E" w:rsidRDefault="00E56F2E">
      <w:r>
        <w:separator/>
      </w:r>
    </w:p>
  </w:footnote>
  <w:footnote w:type="continuationSeparator" w:id="0">
    <w:p w14:paraId="381CAA94" w14:textId="77777777" w:rsidR="00E56F2E" w:rsidRDefault="00E56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677FC" w14:textId="77777777" w:rsidR="00B04BE6" w:rsidRPr="00544461" w:rsidRDefault="00B04BE6" w:rsidP="00544461">
    <w:pPr>
      <w:pStyle w:val="Header"/>
      <w:tabs>
        <w:tab w:val="clear" w:pos="8640"/>
        <w:tab w:val="left" w:pos="4320"/>
        <w:tab w:val="left" w:pos="8080"/>
        <w:tab w:val="right" w:pos="13608"/>
      </w:tabs>
      <w:rPr>
        <w:i/>
        <w:sz w:val="20"/>
      </w:rPr>
    </w:pPr>
    <w:r>
      <w:tab/>
    </w:r>
    <w:r>
      <w:tab/>
    </w:r>
    <w:r w:rsidRPr="00544461">
      <w:rPr>
        <w:i/>
        <w:sz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AE88278E"/>
    <w:lvl w:ilvl="0">
      <w:numFmt w:val="bullet"/>
      <w:lvlText w:val="*"/>
      <w:lvlJc w:val="left"/>
    </w:lvl>
  </w:abstractNum>
  <w:abstractNum w:abstractNumId="1" w15:restartNumberingAfterBreak="0">
    <w:nsid w:val="043E7A27"/>
    <w:multiLevelType w:val="hybridMultilevel"/>
    <w:tmpl w:val="229ACEA6"/>
    <w:lvl w:ilvl="0" w:tplc="3AC86C9C">
      <w:numFmt w:val="bullet"/>
      <w:lvlText w:val="-"/>
      <w:lvlJc w:val="left"/>
      <w:pPr>
        <w:ind w:left="720" w:hanging="360"/>
      </w:pPr>
      <w:rPr>
        <w:rFonts w:ascii="Footlight MT Light" w:eastAsia="Times New Roman" w:hAnsi="Footlight MT Ligh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0NDYzMDQxMTQzNTBV0lEKTi0uzszPAykwrAUAwZDtDCwAAAA="/>
  </w:docVars>
  <w:rsids>
    <w:rsidRoot w:val="00DA7C24"/>
    <w:rsid w:val="000750B6"/>
    <w:rsid w:val="000807A8"/>
    <w:rsid w:val="000B07C6"/>
    <w:rsid w:val="000C662D"/>
    <w:rsid w:val="00133E4B"/>
    <w:rsid w:val="00183A24"/>
    <w:rsid w:val="00195F1D"/>
    <w:rsid w:val="001B5A6D"/>
    <w:rsid w:val="002105A7"/>
    <w:rsid w:val="00225024"/>
    <w:rsid w:val="00236F12"/>
    <w:rsid w:val="002D576A"/>
    <w:rsid w:val="00320E9D"/>
    <w:rsid w:val="0034164D"/>
    <w:rsid w:val="00361948"/>
    <w:rsid w:val="00421F0D"/>
    <w:rsid w:val="00447150"/>
    <w:rsid w:val="004854BD"/>
    <w:rsid w:val="004E063D"/>
    <w:rsid w:val="00513E99"/>
    <w:rsid w:val="00544461"/>
    <w:rsid w:val="005A05B0"/>
    <w:rsid w:val="005A1777"/>
    <w:rsid w:val="005A4498"/>
    <w:rsid w:val="005B3868"/>
    <w:rsid w:val="0060659B"/>
    <w:rsid w:val="0062037B"/>
    <w:rsid w:val="00630AFB"/>
    <w:rsid w:val="0064340A"/>
    <w:rsid w:val="0066591C"/>
    <w:rsid w:val="006A1E7B"/>
    <w:rsid w:val="006C1886"/>
    <w:rsid w:val="006D21F5"/>
    <w:rsid w:val="007A1114"/>
    <w:rsid w:val="007A3E7E"/>
    <w:rsid w:val="007C0362"/>
    <w:rsid w:val="007C1595"/>
    <w:rsid w:val="007E5A94"/>
    <w:rsid w:val="00803FCA"/>
    <w:rsid w:val="00856C98"/>
    <w:rsid w:val="008A5138"/>
    <w:rsid w:val="008C1F55"/>
    <w:rsid w:val="008F30D1"/>
    <w:rsid w:val="00926497"/>
    <w:rsid w:val="00956B54"/>
    <w:rsid w:val="00957FE9"/>
    <w:rsid w:val="00967EDC"/>
    <w:rsid w:val="009808D9"/>
    <w:rsid w:val="00996433"/>
    <w:rsid w:val="009A76F9"/>
    <w:rsid w:val="009B153A"/>
    <w:rsid w:val="009B5378"/>
    <w:rsid w:val="00A163D6"/>
    <w:rsid w:val="00A44414"/>
    <w:rsid w:val="00A63C6E"/>
    <w:rsid w:val="00A774B5"/>
    <w:rsid w:val="00AA485D"/>
    <w:rsid w:val="00AA6675"/>
    <w:rsid w:val="00AD01F0"/>
    <w:rsid w:val="00B04BE6"/>
    <w:rsid w:val="00BF2CBA"/>
    <w:rsid w:val="00C4251F"/>
    <w:rsid w:val="00CA0CC7"/>
    <w:rsid w:val="00CB77F5"/>
    <w:rsid w:val="00DA7C24"/>
    <w:rsid w:val="00DC72D6"/>
    <w:rsid w:val="00E07383"/>
    <w:rsid w:val="00E56675"/>
    <w:rsid w:val="00E56F2E"/>
    <w:rsid w:val="00E9620C"/>
    <w:rsid w:val="00F01BF0"/>
    <w:rsid w:val="00F96915"/>
    <w:rsid w:val="00FE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BC2F4F7"/>
  <w15:docId w15:val="{6A8A3270-BF63-443D-A9EC-02F538101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Footlight MT Light" w:hAnsi="Footlight MT Light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8"/>
    </w:rPr>
  </w:style>
  <w:style w:type="paragraph" w:styleId="BalloonText">
    <w:name w:val="Balloon Text"/>
    <w:basedOn w:val="Normal"/>
    <w:semiHidden/>
    <w:rsid w:val="006A1E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5444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44461"/>
    <w:pPr>
      <w:tabs>
        <w:tab w:val="center" w:pos="4320"/>
        <w:tab w:val="right" w:pos="8640"/>
      </w:tabs>
    </w:pPr>
  </w:style>
  <w:style w:type="character" w:styleId="Hyperlink">
    <w:name w:val="Hyperlink"/>
    <w:rsid w:val="008F30D1"/>
    <w:rPr>
      <w:color w:val="0000FF"/>
      <w:u w:val="single"/>
    </w:rPr>
  </w:style>
  <w:style w:type="paragraph" w:customStyle="1" w:styleId="text">
    <w:name w:val="text"/>
    <w:basedOn w:val="Normal"/>
    <w:rsid w:val="008F30D1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Verdana" w:hAnsi="Verdana"/>
      <w:color w:val="000000"/>
      <w:szCs w:val="24"/>
      <w:lang w:val="en-GB" w:eastAsia="en-GB"/>
    </w:rPr>
  </w:style>
  <w:style w:type="paragraph" w:customStyle="1" w:styleId="Header1">
    <w:name w:val="Header1"/>
    <w:basedOn w:val="Normal"/>
    <w:rsid w:val="008F30D1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rebuchet MS" w:hAnsi="Trebuchet MS"/>
      <w:color w:val="FF6633"/>
      <w:sz w:val="36"/>
      <w:szCs w:val="36"/>
      <w:lang w:val="en-GB" w:eastAsia="en-GB"/>
    </w:rPr>
  </w:style>
  <w:style w:type="paragraph" w:customStyle="1" w:styleId="cookie">
    <w:name w:val="cookie"/>
    <w:basedOn w:val="Normal"/>
    <w:rsid w:val="008F30D1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Verdana" w:hAnsi="Verdana"/>
      <w:color w:val="000000"/>
      <w:sz w:val="20"/>
      <w:lang w:val="en-GB" w:eastAsia="en-GB"/>
    </w:rPr>
  </w:style>
  <w:style w:type="paragraph" w:styleId="NormalWeb">
    <w:name w:val="Normal (Web)"/>
    <w:basedOn w:val="Normal"/>
    <w:rsid w:val="008F30D1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szCs w:val="24"/>
      <w:lang w:val="en-GB" w:eastAsia="en-GB"/>
    </w:rPr>
  </w:style>
  <w:style w:type="character" w:customStyle="1" w:styleId="introtext1">
    <w:name w:val="introtext1"/>
    <w:rsid w:val="008F30D1"/>
    <w:rPr>
      <w:rFonts w:ascii="Verdana" w:hAnsi="Verdana" w:hint="default"/>
      <w:b/>
      <w:bCs/>
      <w:color w:val="000000"/>
      <w:sz w:val="24"/>
      <w:szCs w:val="24"/>
    </w:rPr>
  </w:style>
  <w:style w:type="paragraph" w:customStyle="1" w:styleId="cookiestyle1">
    <w:name w:val="cookie style1"/>
    <w:basedOn w:val="Normal"/>
    <w:rsid w:val="008F30D1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szCs w:val="24"/>
      <w:lang w:val="en-GB" w:eastAsia="en-GB"/>
    </w:rPr>
  </w:style>
  <w:style w:type="paragraph" w:customStyle="1" w:styleId="Default">
    <w:name w:val="Default"/>
    <w:rsid w:val="0062037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C18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hh-tr.whitthealthPALS@nhs.net" TargetMode="External"/><Relationship Id="rId13" Type="http://schemas.openxmlformats.org/officeDocument/2006/relationships/image" Target="media/image2.wmf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hyperlink" Target="http://www.nhscomplaintsadvocacy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england.contactus@nhs.ne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mbudsman.org.uk/make-a-complain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gif"/><Relationship Id="rId10" Type="http://schemas.openxmlformats.org/officeDocument/2006/relationships/hyperlink" Target="mailto:phso.enquiries@ombudsman.org.uk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hscomplaints@voiceability.org" TargetMode="External"/><Relationship Id="rId14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D21D22-9CB9-44A6-A70B-DA7CEDAB2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aining to the authority</vt:lpstr>
    </vt:vector>
  </TitlesOfParts>
  <Company>Packard Bell NEC, Inc.</Company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ing to the authority</dc:title>
  <dc:creator>Dr Edoman</dc:creator>
  <cp:lastModifiedBy>Chambis Georgiou - (Practice Manager)</cp:lastModifiedBy>
  <cp:revision>2</cp:revision>
  <cp:lastPrinted>2022-08-30T10:48:00Z</cp:lastPrinted>
  <dcterms:created xsi:type="dcterms:W3CDTF">2022-08-30T10:56:00Z</dcterms:created>
  <dcterms:modified xsi:type="dcterms:W3CDTF">2022-08-30T10:56:00Z</dcterms:modified>
</cp:coreProperties>
</file>